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6A6A6E24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091E6D">
        <w:rPr>
          <w:rFonts w:ascii="Tahoma" w:hAnsi="Tahoma" w:cs="Tahoma"/>
          <w:color w:val="000000"/>
        </w:rPr>
        <w:t>May 2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569FF">
        <w:rPr>
          <w:rFonts w:ascii="Tahoma" w:hAnsi="Tahoma" w:cs="Tahoma"/>
          <w:color w:val="000000"/>
        </w:rPr>
        <w:t>3</w:t>
      </w:r>
      <w:r w:rsidR="00C350CF">
        <w:rPr>
          <w:rFonts w:ascii="Tahoma" w:hAnsi="Tahoma" w:cs="Tahoma"/>
          <w:color w:val="000000"/>
        </w:rPr>
        <w:t>:15</w:t>
      </w:r>
      <w:r w:rsidR="00E62E13" w:rsidRPr="00E36FED">
        <w:rPr>
          <w:rFonts w:ascii="Tahoma" w:hAnsi="Tahoma" w:cs="Tahoma"/>
          <w:color w:val="000000"/>
        </w:rPr>
        <w:t xml:space="preserve"> </w:t>
      </w:r>
      <w:r w:rsidR="002C6E2E">
        <w:rPr>
          <w:rFonts w:ascii="Tahoma" w:hAnsi="Tahoma" w:cs="Tahoma"/>
          <w:color w:val="000000"/>
        </w:rPr>
        <w:t>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557541EA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1F5234B2" w14:textId="78ABCFED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ommissioner to the State Claims Commission</w:t>
      </w:r>
    </w:p>
    <w:p w14:paraId="3AED30B4" w14:textId="77777777" w:rsidR="000A293C" w:rsidRDefault="000A293C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111FD067" w14:textId="4AC886C9" w:rsidR="000A293C" w:rsidRDefault="000A293C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pioid Settlement Committee Members</w:t>
      </w: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23B5C614" w14:textId="67BD332A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54F9C705" w14:textId="3C39967B" w:rsidR="00C1206C" w:rsidRDefault="00C1206C" w:rsidP="00091E6D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ward RFP for Jail Generator</w:t>
      </w:r>
    </w:p>
    <w:p w14:paraId="71F7E223" w14:textId="41F5603C" w:rsidR="00047844" w:rsidRPr="00392763" w:rsidRDefault="00D17B7E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ummerfest, Request to Reserve the Parking Lot</w:t>
      </w:r>
    </w:p>
    <w:p w14:paraId="51670E22" w14:textId="77777777" w:rsidR="00392763" w:rsidRDefault="00392763" w:rsidP="00392763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0C604A7E" w14:textId="77777777" w:rsidR="00392763" w:rsidRPr="00392763" w:rsidRDefault="00392763" w:rsidP="00392763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5A25C77" w14:textId="41270851" w:rsidR="00EE207A" w:rsidRDefault="00EE207A" w:rsidP="00EE207A">
      <w:pPr>
        <w:pStyle w:val="NormalWeb"/>
        <w:numPr>
          <w:ilvl w:val="0"/>
          <w:numId w:val="43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Vehicle Use Policy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5FA9402E" w14:textId="7B10025E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13A6DF8" w14:textId="468CABD6" w:rsidR="001B1015" w:rsidRDefault="00392763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.R.S.A. §405 (6)(A) Personnel Matters: HR Complaint</w:t>
      </w:r>
    </w:p>
    <w:p w14:paraId="2349C1CF" w14:textId="5F9CEE7A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254AADC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3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EF71FF8"/>
    <w:multiLevelType w:val="hybridMultilevel"/>
    <w:tmpl w:val="82DC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28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1"/>
  </w:num>
  <w:num w:numId="5" w16cid:durableId="1790778503">
    <w:abstractNumId w:val="4"/>
  </w:num>
  <w:num w:numId="6" w16cid:durableId="1790203541">
    <w:abstractNumId w:val="12"/>
  </w:num>
  <w:num w:numId="7" w16cid:durableId="943923275">
    <w:abstractNumId w:val="20"/>
  </w:num>
  <w:num w:numId="8" w16cid:durableId="388892002">
    <w:abstractNumId w:val="14"/>
  </w:num>
  <w:num w:numId="9" w16cid:durableId="804348805">
    <w:abstractNumId w:val="6"/>
  </w:num>
  <w:num w:numId="10" w16cid:durableId="1383943993">
    <w:abstractNumId w:val="32"/>
  </w:num>
  <w:num w:numId="11" w16cid:durableId="1304508881">
    <w:abstractNumId w:val="37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4"/>
  </w:num>
  <w:num w:numId="15" w16cid:durableId="986205363">
    <w:abstractNumId w:val="19"/>
  </w:num>
  <w:num w:numId="16" w16cid:durableId="1622951876">
    <w:abstractNumId w:val="34"/>
  </w:num>
  <w:num w:numId="17" w16cid:durableId="1198280737">
    <w:abstractNumId w:val="13"/>
  </w:num>
  <w:num w:numId="18" w16cid:durableId="1881361289">
    <w:abstractNumId w:val="27"/>
  </w:num>
  <w:num w:numId="19" w16cid:durableId="175191202">
    <w:abstractNumId w:val="29"/>
  </w:num>
  <w:num w:numId="20" w16cid:durableId="589967307">
    <w:abstractNumId w:val="17"/>
  </w:num>
  <w:num w:numId="21" w16cid:durableId="1777015875">
    <w:abstractNumId w:val="26"/>
  </w:num>
  <w:num w:numId="22" w16cid:durableId="1482965226">
    <w:abstractNumId w:val="40"/>
  </w:num>
  <w:num w:numId="23" w16cid:durableId="997729019">
    <w:abstractNumId w:val="36"/>
  </w:num>
  <w:num w:numId="24" w16cid:durableId="1107846864">
    <w:abstractNumId w:val="31"/>
  </w:num>
  <w:num w:numId="25" w16cid:durableId="35282002">
    <w:abstractNumId w:val="35"/>
  </w:num>
  <w:num w:numId="26" w16cid:durableId="1325739369">
    <w:abstractNumId w:val="39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3"/>
  </w:num>
  <w:num w:numId="30" w16cid:durableId="1080827781">
    <w:abstractNumId w:val="38"/>
  </w:num>
  <w:num w:numId="31" w16cid:durableId="707489032">
    <w:abstractNumId w:val="10"/>
  </w:num>
  <w:num w:numId="32" w16cid:durableId="362099750">
    <w:abstractNumId w:val="30"/>
  </w:num>
  <w:num w:numId="33" w16cid:durableId="145519178">
    <w:abstractNumId w:val="15"/>
  </w:num>
  <w:num w:numId="34" w16cid:durableId="1460034699">
    <w:abstractNumId w:val="18"/>
  </w:num>
  <w:num w:numId="35" w16cid:durableId="1358116655">
    <w:abstractNumId w:val="22"/>
  </w:num>
  <w:num w:numId="36" w16cid:durableId="1886792083">
    <w:abstractNumId w:val="16"/>
  </w:num>
  <w:num w:numId="37" w16cid:durableId="1807233077">
    <w:abstractNumId w:val="7"/>
  </w:num>
  <w:num w:numId="38" w16cid:durableId="1611399739">
    <w:abstractNumId w:val="25"/>
  </w:num>
  <w:num w:numId="39" w16cid:durableId="288436078">
    <w:abstractNumId w:val="23"/>
  </w:num>
  <w:num w:numId="40" w16cid:durableId="1228494179">
    <w:abstractNumId w:val="41"/>
  </w:num>
  <w:num w:numId="41" w16cid:durableId="731460915">
    <w:abstractNumId w:val="11"/>
  </w:num>
  <w:num w:numId="42" w16cid:durableId="483744518">
    <w:abstractNumId w:val="42"/>
  </w:num>
  <w:num w:numId="43" w16cid:durableId="14919459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q4FAMjQZ9E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189"/>
    <w:rsid w:val="00085A5F"/>
    <w:rsid w:val="00091168"/>
    <w:rsid w:val="00091E6D"/>
    <w:rsid w:val="000958E0"/>
    <w:rsid w:val="00095B55"/>
    <w:rsid w:val="000962BB"/>
    <w:rsid w:val="000A293C"/>
    <w:rsid w:val="000B4893"/>
    <w:rsid w:val="000B7059"/>
    <w:rsid w:val="000C01F2"/>
    <w:rsid w:val="000C07EB"/>
    <w:rsid w:val="000C74EB"/>
    <w:rsid w:val="000D220A"/>
    <w:rsid w:val="000E0F7B"/>
    <w:rsid w:val="000E4823"/>
    <w:rsid w:val="000F27BE"/>
    <w:rsid w:val="000F2E45"/>
    <w:rsid w:val="001010CE"/>
    <w:rsid w:val="00111B9C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4382"/>
    <w:rsid w:val="004B2E2D"/>
    <w:rsid w:val="004B31B5"/>
    <w:rsid w:val="004C26D1"/>
    <w:rsid w:val="004C6E89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6BB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640B"/>
    <w:rsid w:val="0091766C"/>
    <w:rsid w:val="009327B9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4B3C"/>
    <w:rsid w:val="00B06ED2"/>
    <w:rsid w:val="00B13A72"/>
    <w:rsid w:val="00B13D45"/>
    <w:rsid w:val="00B15C3C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70D6"/>
    <w:rsid w:val="00C350CF"/>
    <w:rsid w:val="00C413A9"/>
    <w:rsid w:val="00C4200A"/>
    <w:rsid w:val="00C4203E"/>
    <w:rsid w:val="00C44B01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3A5A"/>
    <w:rsid w:val="00CD6BC8"/>
    <w:rsid w:val="00CE16E4"/>
    <w:rsid w:val="00CE5E7B"/>
    <w:rsid w:val="00CF7DD0"/>
    <w:rsid w:val="00D01B46"/>
    <w:rsid w:val="00D13C8F"/>
    <w:rsid w:val="00D13D98"/>
    <w:rsid w:val="00D17B7E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3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Amy Bernard</cp:lastModifiedBy>
  <cp:revision>10</cp:revision>
  <cp:lastPrinted>2023-04-28T18:13:00Z</cp:lastPrinted>
  <dcterms:created xsi:type="dcterms:W3CDTF">2023-04-10T17:32:00Z</dcterms:created>
  <dcterms:modified xsi:type="dcterms:W3CDTF">2023-04-28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